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2C095C" w:rsidRDefault="00000000" w:rsidP="008F6EE4">
      <w:pPr>
        <w:pStyle w:val="a6"/>
      </w:pPr>
      <w:fldSimple w:instr="DOCPROPERTY  TITLE-META \* MERGEFORMAT">
        <w:r w:rsidR="008D55B9" w:rsidRPr="002C095C">
          <w:rPr>
            <w:rFonts w:hint="eastAsia"/>
          </w:rPr>
          <w:t>本のタイトル</w:t>
        </w:r>
      </w:fldSimple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55F5008C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5E5CF99F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701244E7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3EDF74BD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787F26FD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5C830C7F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089709DE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42CD3D72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63DD58EE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357"/>
        <w:gridCol w:w="1357"/>
        <w:gridCol w:w="1361"/>
        <w:gridCol w:w="1361"/>
        <w:gridCol w:w="1361"/>
        <w:gridCol w:w="1361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2566E9B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4AA5340B" w14:textId="5B6B8C21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ECA5C45" w14:textId="36308616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36"/>
        <w:gridCol w:w="2542"/>
        <w:gridCol w:w="656"/>
        <w:gridCol w:w="656"/>
        <w:gridCol w:w="656"/>
        <w:gridCol w:w="656"/>
        <w:gridCol w:w="656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58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 xml:space="preserve">List </w:t>
      </w:r>
      <w:r>
        <w:t>3</w:t>
      </w:r>
      <w:r>
        <w:t>&gt;</w:t>
      </w:r>
    </w:p>
    <w:p w14:paraId="69BBC0F8" w14:textId="77777777" w:rsidR="00C063CE" w:rsidRDefault="00C063CE" w:rsidP="00C063CE">
      <w:pPr>
        <w:pStyle w:val="a1"/>
      </w:pPr>
    </w:p>
    <w:p w14:paraId="58A4D622" w14:textId="4AE30AA1" w:rsidR="0082699E" w:rsidRDefault="0064487D" w:rsidP="00C063CE">
      <w:pPr>
        <w:pStyle w:val="DefinitionTerm"/>
        <w:spacing w:before="120"/>
      </w:pPr>
      <w:r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a1"/>
      </w:pP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a1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bookmarkStart w:id="17" w:name="_Toc135490224"/>
      <w:r>
        <w:lastRenderedPageBreak/>
        <w:br/>
      </w:r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lastRenderedPageBreak/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lastRenderedPageBreak/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lastRenderedPageBreak/>
        <w:br w:type="page"/>
      </w:r>
    </w:p>
    <w:p w14:paraId="2B5E6576" w14:textId="77777777" w:rsidR="0082699E" w:rsidRDefault="00000000" w:rsidP="005B012C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14:paraId="5F672660" w14:textId="5729205A" w:rsidR="0082699E" w:rsidRDefault="00CA1184" w:rsidP="005B012C">
      <w:pPr>
        <w:pStyle w:val="ac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6703"/>
        <w:gridCol w:w="773"/>
        <w:gridCol w:w="682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6F5B7D">
      <w:pPr>
        <w:pStyle w:val="GraphicAnchor"/>
      </w:pPr>
      <w:bookmarkStart w:id="24" w:name="fig:front-image"/>
      <w:bookmarkEnd w:id="23"/>
      <w:r w:rsidRPr="006F5B7D"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4B369" w14:textId="77777777" w:rsidR="007D1DC0" w:rsidRDefault="007D1DC0">
      <w:r>
        <w:separator/>
      </w:r>
    </w:p>
  </w:endnote>
  <w:endnote w:type="continuationSeparator" w:id="0">
    <w:p w14:paraId="384E094B" w14:textId="77777777" w:rsidR="007D1DC0" w:rsidRDefault="007D1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E9ACD69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instrText>13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31ADB9B1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46B49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346B49">
      <w:rPr>
        <w:rFonts w:cs="Times New Roman (本文のフォント - コンプレ"/>
        <w:noProof/>
        <w:color w:val="0F243E" w:themeColor="text2" w:themeShade="80"/>
      </w:rPr>
      <w:t>1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46B49">
      <w:rPr>
        <w:rFonts w:cs="Times New Roman (本文のフォント - コンプレ"/>
        <w:noProof/>
        <w:color w:val="0F243E" w:themeColor="text2" w:themeShade="80"/>
      </w:rPr>
      <w:instrText>1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46B49">
      <w:rPr>
        <w:rFonts w:cs="Times New Roman (本文のフォント - コンプレ"/>
        <w:noProof/>
        <w:color w:val="0F243E" w:themeColor="text2" w:themeShade="80"/>
      </w:rPr>
      <w:t>11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158"/>
    </w:tblGrid>
    <w:tr w:rsidR="007A65CC" w14:paraId="3D1FC135" w14:textId="77777777">
      <w:tc>
        <w:tcPr>
          <w:tcW w:w="8158" w:type="dxa"/>
        </w:tcPr>
        <w:p w14:paraId="3A4D28B7" w14:textId="3CB2CCFB" w:rsidR="007A65CC" w:rsidRDefault="007A65CC" w:rsidP="007A65CC">
          <w:pPr>
            <w:pStyle w:val="Abstract"/>
          </w:pPr>
          <w:fldSimple w:instr=" DOCPROPERTY &quot;subtitle-meta&quot; \* MERGEFORMAT ">
            <w:r w:rsidRPr="008F6EE4">
              <w:t>本の概要</w:t>
            </w:r>
          </w:fldSimple>
        </w:p>
      </w:tc>
    </w:tr>
    <w:tr w:rsidR="007A65CC" w14:paraId="762BB263" w14:textId="77777777">
      <w:tc>
        <w:tcPr>
          <w:tcW w:w="8158" w:type="dxa"/>
        </w:tcPr>
        <w:p w14:paraId="0643E819" w14:textId="77777777" w:rsidR="007A65CC" w:rsidRDefault="007A65CC" w:rsidP="002B0C99">
          <w:pPr>
            <w:pStyle w:val="a6"/>
          </w:pPr>
        </w:p>
      </w:tc>
    </w:tr>
    <w:tr w:rsidR="007A65CC" w14:paraId="6E9B8424" w14:textId="77777777">
      <w:tc>
        <w:tcPr>
          <w:tcW w:w="8158" w:type="dxa"/>
        </w:tcPr>
        <w:p w14:paraId="05677FB9" w14:textId="4D1480A3" w:rsidR="007A65CC" w:rsidRDefault="007A65CC" w:rsidP="007A65CC">
          <w:pPr>
            <w:pStyle w:val="Author"/>
            <w:rPr>
              <w:lang w:eastAsia="ja-JP"/>
            </w:rPr>
          </w:pPr>
          <w:r>
            <w:fldChar w:fldCharType="begin"/>
          </w:r>
          <w:r>
            <w:rPr>
              <w:lang w:eastAsia="ja-JP"/>
            </w:rPr>
            <w:instrText>DOCPROPERTY  AUTHOR-META \* MERGEFORMAT</w:instrText>
          </w:r>
          <w:r>
            <w:fldChar w:fldCharType="separate"/>
          </w:r>
          <w:r>
            <w:rPr>
              <w:lang w:eastAsia="ja-JP"/>
            </w:rPr>
            <w:t>本の作者</w:t>
          </w:r>
          <w:r>
            <w:fldChar w:fldCharType="end"/>
          </w:r>
          <w:r>
            <w:rPr>
              <w:lang w:eastAsia="ja-JP"/>
            </w:rPr>
            <w:t xml:space="preserve"> / </w:t>
          </w:r>
          <w:r>
            <w:rPr>
              <w:lang w:eastAsia="ja-JP"/>
            </w:rPr>
            <w:fldChar w:fldCharType="begin"/>
          </w:r>
          <w:r>
            <w:rPr>
              <w:lang w:eastAsia="ja-JP"/>
            </w:rPr>
            <w:instrText xml:space="preserve"> DOCPROPERTY "circle" \* MERGEFORMAT </w:instrText>
          </w:r>
          <w:r>
            <w:rPr>
              <w:lang w:eastAsia="ja-JP"/>
            </w:rPr>
            <w:fldChar w:fldCharType="separate"/>
          </w:r>
          <w:r>
            <w:rPr>
              <w:lang w:eastAsia="ja-JP"/>
            </w:rPr>
            <w:t>サークル名</w:t>
          </w:r>
          <w:r>
            <w:rPr>
              <w:lang w:eastAsia="ja-JP"/>
            </w:rPr>
            <w:fldChar w:fldCharType="end"/>
          </w:r>
        </w:p>
      </w:tc>
    </w:tr>
    <w:tr w:rsidR="007A65CC" w14:paraId="4F41DD1D" w14:textId="77777777">
      <w:tc>
        <w:tcPr>
          <w:tcW w:w="8158" w:type="dxa"/>
        </w:tcPr>
        <w:p w14:paraId="5F295229" w14:textId="4FBBBBE9" w:rsidR="007A65CC" w:rsidRDefault="00000000" w:rsidP="008F6EE4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531C1478" w14:textId="77777777" w:rsidR="007A65CC" w:rsidRDefault="007A65CC" w:rsidP="007A65CC">
    <w:pPr>
      <w:pStyle w:val="Abstract"/>
      <w:jc w:val="left"/>
    </w:pPr>
  </w:p>
  <w:p w14:paraId="7C48AF2B" w14:textId="77777777" w:rsidR="005F0471" w:rsidRDefault="005F0471">
    <w:pPr>
      <w:pStyle w:val="af5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A60A3" w14:textId="77777777" w:rsidR="007D1DC0" w:rsidRDefault="007D1DC0">
      <w:r>
        <w:separator/>
      </w:r>
    </w:p>
  </w:footnote>
  <w:footnote w:type="continuationSeparator" w:id="0">
    <w:p w14:paraId="4D1A63C9" w14:textId="77777777" w:rsidR="007D1DC0" w:rsidRDefault="007D1D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3061C82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4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0A0904"/>
    <w:rsid w:val="00142977"/>
    <w:rsid w:val="00171874"/>
    <w:rsid w:val="001A227C"/>
    <w:rsid w:val="001D18D3"/>
    <w:rsid w:val="00201972"/>
    <w:rsid w:val="00216A91"/>
    <w:rsid w:val="0024572E"/>
    <w:rsid w:val="0024629B"/>
    <w:rsid w:val="00262EA2"/>
    <w:rsid w:val="002B0C99"/>
    <w:rsid w:val="002C095C"/>
    <w:rsid w:val="002D60FC"/>
    <w:rsid w:val="003216A5"/>
    <w:rsid w:val="00322B8F"/>
    <w:rsid w:val="00333B31"/>
    <w:rsid w:val="00346B49"/>
    <w:rsid w:val="003876B0"/>
    <w:rsid w:val="003C3D24"/>
    <w:rsid w:val="003E2FDE"/>
    <w:rsid w:val="004016F7"/>
    <w:rsid w:val="00464F1E"/>
    <w:rsid w:val="004A7D4A"/>
    <w:rsid w:val="004C2DF4"/>
    <w:rsid w:val="004E0666"/>
    <w:rsid w:val="004E1ED0"/>
    <w:rsid w:val="004E29B3"/>
    <w:rsid w:val="004F1C27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7CB6"/>
    <w:rsid w:val="0064487D"/>
    <w:rsid w:val="006856F4"/>
    <w:rsid w:val="00692B6E"/>
    <w:rsid w:val="006F03A7"/>
    <w:rsid w:val="006F5B7D"/>
    <w:rsid w:val="007021C5"/>
    <w:rsid w:val="00720A34"/>
    <w:rsid w:val="00784D58"/>
    <w:rsid w:val="007908FF"/>
    <w:rsid w:val="007A65CC"/>
    <w:rsid w:val="007C7726"/>
    <w:rsid w:val="007D1DC0"/>
    <w:rsid w:val="007F64DA"/>
    <w:rsid w:val="00800DB9"/>
    <w:rsid w:val="00805335"/>
    <w:rsid w:val="0080729D"/>
    <w:rsid w:val="0081517C"/>
    <w:rsid w:val="00823538"/>
    <w:rsid w:val="0082699E"/>
    <w:rsid w:val="00843969"/>
    <w:rsid w:val="008A6E2C"/>
    <w:rsid w:val="008D55B9"/>
    <w:rsid w:val="008D6863"/>
    <w:rsid w:val="008F6EE4"/>
    <w:rsid w:val="00905AF0"/>
    <w:rsid w:val="00936D70"/>
    <w:rsid w:val="009418A7"/>
    <w:rsid w:val="00951FD3"/>
    <w:rsid w:val="009524A5"/>
    <w:rsid w:val="00954B78"/>
    <w:rsid w:val="009557C2"/>
    <w:rsid w:val="009A5076"/>
    <w:rsid w:val="009B6033"/>
    <w:rsid w:val="00A00BE3"/>
    <w:rsid w:val="00A04024"/>
    <w:rsid w:val="00A0730C"/>
    <w:rsid w:val="00A21836"/>
    <w:rsid w:val="00A43DF1"/>
    <w:rsid w:val="00A82410"/>
    <w:rsid w:val="00A8515E"/>
    <w:rsid w:val="00A9252F"/>
    <w:rsid w:val="00A9537B"/>
    <w:rsid w:val="00AE3020"/>
    <w:rsid w:val="00B257D1"/>
    <w:rsid w:val="00B30482"/>
    <w:rsid w:val="00B86B75"/>
    <w:rsid w:val="00BC48D5"/>
    <w:rsid w:val="00BD4162"/>
    <w:rsid w:val="00BD575F"/>
    <w:rsid w:val="00C063CE"/>
    <w:rsid w:val="00C17E2B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C435F"/>
    <w:rsid w:val="00E11AD6"/>
    <w:rsid w:val="00E12099"/>
    <w:rsid w:val="00E315A3"/>
    <w:rsid w:val="00E5414D"/>
    <w:rsid w:val="00EF4AE3"/>
    <w:rsid w:val="00F056EB"/>
    <w:rsid w:val="00F2030E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8F6EE4"/>
    <w:pPr>
      <w:spacing w:beforeLines="300" w:before="720" w:afterLines="200" w:after="480" w:line="180" w:lineRule="auto"/>
      <w:ind w:leftChars="150" w:left="300"/>
      <w:jc w:val="both"/>
    </w:pPr>
    <w:rPr>
      <w:color w:val="C00000"/>
      <w:spacing w:val="-100"/>
      <w:sz w:val="96"/>
      <w:szCs w:val="72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8F6EE4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a1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05AF0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2"/>
    <w:link w:val="af5"/>
    <w:uiPriority w:val="99"/>
    <w:rsid w:val="00905AF0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8F6EE4"/>
    <w:rPr>
      <w:rFonts w:ascii="Source Han Sans Regular" w:eastAsia="Source Han Sans Regular" w:hAnsi="Source Han Sans Regular" w:cs="Source Han Sans Regular"/>
      <w:color w:val="C00000"/>
      <w:spacing w:val="-100"/>
      <w:sz w:val="96"/>
      <w:szCs w:val="72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951FD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D128C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7">
    <w:name w:val="スタイル1"/>
    <w:basedOn w:val="a6"/>
    <w:autoRedefine/>
    <w:qFormat/>
    <w:rsid w:val="002C0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5</TotalTime>
  <Pages>12</Pages>
  <Words>771</Words>
  <Characters>5119</Characters>
  <Application>Microsoft Office Word</Application>
  <DocSecurity>0</DocSecurity>
  <Lines>284</Lines>
  <Paragraphs>29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5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68</cp:revision>
  <cp:lastPrinted>2023-05-22T12:08:00Z</cp:lastPrinted>
  <dcterms:created xsi:type="dcterms:W3CDTF">2020-01-22T00:00:00Z</dcterms:created>
  <dcterms:modified xsi:type="dcterms:W3CDTF">2023-06-02T11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